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童軍精神故事集</w:t>
      </w:r>
      <w:r>
        <w:t xml:space="preserve"> - </w:t>
      </w:r>
      <w:r>
        <w:rPr>
          <w:rFonts w:hint="eastAsia"/>
        </w:rPr>
        <w:t xml:space="preserve">領巾上的結</w:t>
      </w:r>
    </w:p>
    <w:bookmarkStart w:id="10" w:name="童軍精神故事集---領巾上的結"/>
    <w:p>
      <w:pPr>
        <w:pStyle w:val="Heading1"/>
      </w:pPr>
      <w:r>
        <w:rPr>
          <w:rFonts w:hint="eastAsia"/>
        </w:rPr>
        <w:t xml:space="preserve">童軍精神故事集</w:t>
      </w:r>
      <w:r>
        <w:t xml:space="preserve"> - </w:t>
      </w:r>
      <w:r>
        <w:rPr>
          <w:rFonts w:hint="eastAsia"/>
        </w:rPr>
        <w:t xml:space="preserve">領巾上的結</w:t>
      </w:r>
    </w:p>
    <w:p>
      <w:pPr>
        <w:pStyle w:val="FirstParagraph"/>
      </w:pPr>
      <w:r>
        <w:rPr>
          <w:rFonts w:hint="eastAsia"/>
        </w:rPr>
        <w:t xml:space="preserve">分類：童軍精神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9" w:name="一領巾上的結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領巾上的結</w:t>
      </w:r>
    </w:p>
    <w:p>
      <w:pPr>
        <w:pStyle w:val="FirstParagraph"/>
      </w:pPr>
      <w:r>
        <w:rPr>
          <w:rFonts w:hint="eastAsia"/>
        </w:rPr>
        <w:t xml:space="preserve">情境</w:t>
      </w:r>
      <w:r>
        <w:t xml:space="preserve"> · </w:t>
      </w:r>
      <w:r>
        <w:rPr>
          <w:rFonts w:hint="eastAsia"/>
        </w:rPr>
        <w:t xml:space="preserve">日行一善</w:t>
      </w:r>
    </w:p>
    <w:p>
      <w:pPr>
        <w:pStyle w:val="BodyText"/>
      </w:pPr>
      <w:r>
        <w:t xml:space="preserve">「</w:t>
      </w:r>
      <w:r>
        <w:rPr>
          <w:rFonts w:hint="eastAsia"/>
          <w:b/>
          <w:bCs/>
        </w:rPr>
        <w:t xml:space="preserve">童軍是助人的</w:t>
      </w:r>
      <w:r>
        <w:rPr>
          <w:rFonts w:hint="eastAsia"/>
        </w:rPr>
        <w:t xml:space="preserve">」——童軍規律第</w:t>
      </w:r>
      <w:r>
        <w:t xml:space="preserve"> 3 </w:t>
      </w:r>
      <w:r>
        <w:rPr>
          <w:rFonts w:hint="eastAsia"/>
        </w:rPr>
        <w:t xml:space="preserve">條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某次團集會的最後，老團長從口袋裡掏出一條磨得發白的舊領巾。領巾圈正常地穿在中央，但靠近一角的位置，另外還繫著一個小小的</w:t>
      </w:r>
      <w:r>
        <w:rPr>
          <w:rFonts w:hint="eastAsia"/>
          <w:b/>
          <w:bCs/>
        </w:rPr>
        <w:t xml:space="preserve">平結</w:t>
      </w:r>
      <w:r>
        <w:t xml:space="preserve">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我講一個現在已經很少人在做的傳統，」團長說，「叫做</w:t>
      </w:r>
      <w:r>
        <w:rPr>
          <w:rFonts w:hint="eastAsia"/>
          <w:b/>
          <w:bCs/>
        </w:rPr>
        <w:t xml:space="preserve">日行一善結</w:t>
      </w:r>
      <w:r>
        <w:t xml:space="preserve">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以前的童軍夥伴，</w:t>
      </w:r>
      <w:r>
        <w:rPr>
          <w:rFonts w:hint="eastAsia"/>
          <w:b/>
          <w:bCs/>
        </w:rPr>
        <w:t xml:space="preserve">每天早上繫好領巾、扣上領巾圈之後</w:t>
      </w:r>
      <w:r>
        <w:rPr>
          <w:rFonts w:hint="eastAsia"/>
        </w:rPr>
        <w:t xml:space="preserve">，會在領巾的一角再打一個平結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這個結跟綁領巾沒關係，不是用來固定的，是</w:t>
      </w:r>
      <w:r>
        <w:rPr>
          <w:rFonts w:hint="eastAsia"/>
          <w:b/>
          <w:bCs/>
        </w:rPr>
        <w:t xml:space="preserve">一個提醒</w:t>
      </w:r>
      <w:r>
        <w:t xml:space="preserve">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提醒自己——今天要記得『日行一善』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等真的做了好事之後，才把那個平結解開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如果到睡覺前那個結還在，就表示今天還沒做。繫著結睡覺，第二天起床看到，心裡就會記住——</w:t>
      </w:r>
      <w:r>
        <w:rPr>
          <w:rFonts w:hint="eastAsia"/>
          <w:b/>
          <w:bCs/>
        </w:rPr>
        <w:t xml:space="preserve">昨天的承諾還沒兌現。</w:t>
      </w:r>
      <w:r>
        <w:t xml:space="preserve">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翔聽著。他繫的領巾圈是去年大露營買的紀念款，皮繩編的土耳其結，他喜歡那個樣子。從來沒想過領巾上還可以另外打結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老師，那您現在這條為什麼還繫著結？」有人問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團長笑了一下：「這個結是我</w:t>
      </w:r>
      <w:r>
        <w:t xml:space="preserve"> 16 </w:t>
      </w:r>
      <w:r>
        <w:rPr>
          <w:rFonts w:hint="eastAsia"/>
        </w:rPr>
        <w:t xml:space="preserve">歲那年的某天早上打的。」「那天我做了該做的事，本來要解開——」「但我突然想：『解開了，明天我會不會就忘了？』」「於是我留著它。」</w:t>
      </w:r>
    </w:p>
    <w:p>
      <w:pPr>
        <w:pStyle w:val="BodyText"/>
      </w:pPr>
      <w:r>
        <w:t xml:space="preserve">　　「30 </w:t>
      </w:r>
      <w:r>
        <w:rPr>
          <w:rFonts w:hint="eastAsia"/>
        </w:rPr>
        <w:t xml:space="preserve">多年了，沒解開過。」「不是為了紀錄那一天，」團長搖頭，「是</w:t>
      </w:r>
      <w:r>
        <w:rPr>
          <w:rFonts w:hint="eastAsia"/>
          <w:b/>
          <w:bCs/>
        </w:rPr>
        <w:t xml:space="preserve">提醒每一天的自己</w:t>
      </w:r>
      <w:r>
        <w:rPr>
          <w:rFonts w:hint="eastAsia"/>
        </w:rPr>
        <w:t xml:space="preserve">——」「日行一善這四個字，不是給別人看的，是給自己的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次團集會結束後，阿翔回家，把領巾從衣架上取下來，攤在書桌上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看著領巾的一角猶豫了三十秒，最後伸手，</w:t>
      </w:r>
      <w:r>
        <w:rPr>
          <w:rFonts w:hint="eastAsia"/>
          <w:b/>
          <w:bCs/>
        </w:rPr>
        <w:t xml:space="preserve">輕輕打了一個小平結</w:t>
      </w:r>
      <w:r>
        <w:t xml:space="preserve">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結很小，靠近領巾尖端，繫上童軍制服之後，不仔細看的人不會注意到。但他自己會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隔天早上他繫領巾、扣上領巾圈、出門搭公車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一位拎著兩袋蔬菜的阿姨上車，沒有空位。他猶豫了三秒，心跳有點快，最後站起來：「阿姨，您坐這裡。」阿姨笑了。那種笑容他在學校、補習班、家裡都很少看到——一種「</w:t>
      </w:r>
      <w:r>
        <w:rPr>
          <w:rFonts w:hint="eastAsia"/>
          <w:b/>
          <w:bCs/>
        </w:rPr>
        <w:t xml:space="preserve">真的被看到</w:t>
      </w:r>
      <w:r>
        <w:rPr>
          <w:rFonts w:hint="eastAsia"/>
        </w:rPr>
        <w:t xml:space="preserve">」的笑容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下車前，他下意識摸了摸領巾的一角。那個小小的平結還在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猶豫要不要解開。最後沒有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個結繼續跟著他——回家、吃晚飯、寫作業。睡前他換衣服時把領巾掛回衣架，結還繫著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半夜他醒來喝水，經過衣架時瞥了領巾一眼。那個小結在月光下幾乎看不見，但他知道它在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一刻他明白了團長說的「給自己的」是什麼意思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個結不是要記錄「我今天有沒有做好事」。是要他每天早上多停留一秒——有意識地</w:t>
      </w:r>
      <w:r>
        <w:rPr>
          <w:rFonts w:hint="eastAsia"/>
          <w:b/>
          <w:bCs/>
        </w:rPr>
        <w:t xml:space="preserve">記得</w:t>
      </w:r>
      <w:r>
        <w:rPr>
          <w:rFonts w:hint="eastAsia"/>
        </w:rPr>
        <w:t xml:space="preserve">：今天，要找一個機會行善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它讓「日行一善」</w:t>
      </w:r>
      <w:r>
        <w:rPr>
          <w:rFonts w:hint="eastAsia"/>
          <w:b/>
          <w:bCs/>
        </w:rPr>
        <w:t xml:space="preserve">從一句口號，變成一個身體的提醒</w:t>
      </w:r>
      <w:r>
        <w:t xml:space="preserve">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從那天起，阿翔每次穿童軍制服，都會在繫好領巾、扣上領巾圈之後，多花三秒，在領巾的一角打一個小平結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做了好事，回家解開。沒做到，繫著睡覺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沒有人看見。別的童軍夥伴打開的領巾上永遠只有領巾圈，只有他的領巾上，多了那一個別人看不到的小結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十年後的某個清晨，當他成為服務員，坐在新團員面前，他會從口袋裡拿出一條舊領巾——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上面，靠近一角，繫著一個磨得發白的平結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我講一個現在很少人在做的傳統。」他會這樣開場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叫做日行一善結。」</w:t>
      </w:r>
    </w:p>
    <w:bookmarkEnd w:id="9"/>
    <w:bookmarkEnd w:id="1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童軍精神故事集 - 領巾上的結</dc:title>
  <dc:creator/>
  <dc:language>zh-TW</dc:language>
  <cp:keywords/>
  <dcterms:created xsi:type="dcterms:W3CDTF">2026-06-30T20:11:25Z</dcterms:created>
  <dcterms:modified xsi:type="dcterms:W3CDTF">2026-06-30T20:1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